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75C46" w14:textId="77777777" w:rsidR="00E21503" w:rsidRPr="00187B41" w:rsidRDefault="00187B41">
      <w:pPr>
        <w:pStyle w:val="Title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Отчёт по лабораторной работе №4</w:t>
      </w:r>
    </w:p>
    <w:p w14:paraId="3B2BC152" w14:textId="77777777" w:rsidR="00E21503" w:rsidRPr="00187B41" w:rsidRDefault="00187B41">
      <w:pPr>
        <w:pStyle w:val="Subtitle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Дискреционное разграничение прав в Linux. Расширенные атрибуты</w:t>
      </w:r>
    </w:p>
    <w:p w14:paraId="18A4431A" w14:textId="77777777" w:rsidR="00E21503" w:rsidRPr="00187B41" w:rsidRDefault="00187B41">
      <w:pPr>
        <w:pStyle w:val="Author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Ле Тиен Винь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586455827"/>
        <w:docPartObj>
          <w:docPartGallery w:val="Table of Contents"/>
          <w:docPartUnique/>
        </w:docPartObj>
      </w:sdtPr>
      <w:sdtEndPr/>
      <w:sdtContent>
        <w:p w14:paraId="70AF0DE4" w14:textId="77777777" w:rsidR="00E21503" w:rsidRPr="00187B41" w:rsidRDefault="00187B41">
          <w:pPr>
            <w:pStyle w:val="TOCHeading"/>
            <w:rPr>
              <w:rFonts w:ascii="Times New Roman" w:hAnsi="Times New Roman" w:cs="Times New Roman"/>
            </w:rPr>
          </w:pPr>
          <w:r w:rsidRPr="00187B41">
            <w:rPr>
              <w:rFonts w:ascii="Times New Roman" w:hAnsi="Times New Roman" w:cs="Times New Roman"/>
            </w:rPr>
            <w:t>Содержание</w:t>
          </w:r>
        </w:p>
        <w:p w14:paraId="06B4CEAE" w14:textId="14A256E4" w:rsidR="00C035B4" w:rsidRPr="00187B41" w:rsidRDefault="00187B41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r w:rsidRPr="00187B41">
            <w:rPr>
              <w:rFonts w:ascii="Times New Roman" w:hAnsi="Times New Roman" w:cs="Times New Roman"/>
            </w:rPr>
            <w:fldChar w:fldCharType="begin"/>
          </w:r>
          <w:r w:rsidRPr="00187B41">
            <w:rPr>
              <w:rFonts w:ascii="Times New Roman" w:hAnsi="Times New Roman" w:cs="Times New Roman"/>
            </w:rPr>
            <w:instrText>TOC \o "1-3" \h \z \u</w:instrText>
          </w:r>
          <w:r w:rsidRPr="00187B41">
            <w:rPr>
              <w:rFonts w:ascii="Times New Roman" w:hAnsi="Times New Roman" w:cs="Times New Roman"/>
            </w:rPr>
            <w:fldChar w:fldCharType="separate"/>
          </w:r>
          <w:hyperlink w:anchor="_Toc178340366" w:history="1">
            <w:r w:rsidR="00C035B4" w:rsidRPr="00187B41">
              <w:rPr>
                <w:rStyle w:val="Hyperlink"/>
                <w:rFonts w:ascii="Times New Roman" w:hAnsi="Times New Roman" w:cs="Times New Roman"/>
                <w:noProof/>
              </w:rPr>
              <w:t>I.Цель работы</w:t>
            </w:r>
            <w:r w:rsidR="00C035B4" w:rsidRPr="00187B41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C035B4" w:rsidRPr="00187B41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C035B4" w:rsidRPr="00187B41">
              <w:rPr>
                <w:rFonts w:ascii="Times New Roman" w:hAnsi="Times New Roman" w:cs="Times New Roman"/>
                <w:noProof/>
                <w:webHidden/>
              </w:rPr>
              <w:instrText xml:space="preserve"> PAGEREF _Toc178340366 \h </w:instrText>
            </w:r>
            <w:r w:rsidR="00C035B4" w:rsidRPr="00187B41">
              <w:rPr>
                <w:rFonts w:ascii="Times New Roman" w:hAnsi="Times New Roman" w:cs="Times New Roman"/>
                <w:noProof/>
                <w:webHidden/>
              </w:rPr>
            </w:r>
            <w:r w:rsidR="00C035B4" w:rsidRPr="00187B41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C035B4" w:rsidRPr="00187B41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1699D6F" w14:textId="0B99B530" w:rsidR="00C035B4" w:rsidRPr="00187B41" w:rsidRDefault="00C035B4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8340367" w:history="1">
            <w:r w:rsidRPr="00187B41">
              <w:rPr>
                <w:rStyle w:val="Hyperlink"/>
                <w:rFonts w:ascii="Times New Roman" w:hAnsi="Times New Roman" w:cs="Times New Roman"/>
                <w:noProof/>
              </w:rPr>
              <w:t>III. Выполнение работы</w:t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instrText xml:space="preserve"> PAGEREF _Toc178340367 \h </w:instrText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87B41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BC99C51" w14:textId="05F69AAB" w:rsidR="00C035B4" w:rsidRPr="00187B41" w:rsidRDefault="00C035B4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8340368" w:history="1">
            <w:r w:rsidRPr="00187B41">
              <w:rPr>
                <w:rStyle w:val="Hyperlink"/>
                <w:rFonts w:ascii="Times New Roman" w:hAnsi="Times New Roman" w:cs="Times New Roman"/>
                <w:noProof/>
              </w:rPr>
              <w:t>1. После устаноки расширенный атрибут a на файл</w:t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instrText xml:space="preserve"> PAGEREF _Toc178340368 \h </w:instrText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87B41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07EA5F7" w14:textId="4B7C5E38" w:rsidR="00C035B4" w:rsidRPr="00187B41" w:rsidRDefault="00C035B4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8340369" w:history="1">
            <w:r w:rsidRPr="00187B41">
              <w:rPr>
                <w:rStyle w:val="Hyperlink"/>
                <w:rFonts w:ascii="Times New Roman" w:hAnsi="Times New Roman" w:cs="Times New Roman"/>
                <w:noProof/>
              </w:rPr>
              <w:t>2. После удаления расширенного атрибута a на файл</w:t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instrText xml:space="preserve"> PAGEREF _Toc178340369 \h </w:instrText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87B41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5B1ED11" w14:textId="546F49B0" w:rsidR="00C035B4" w:rsidRPr="00187B41" w:rsidRDefault="00C035B4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8340370" w:history="1">
            <w:r w:rsidRPr="00187B41">
              <w:rPr>
                <w:rStyle w:val="Hyperlink"/>
                <w:rFonts w:ascii="Times New Roman" w:hAnsi="Times New Roman" w:cs="Times New Roman"/>
                <w:noProof/>
              </w:rPr>
              <w:t>2. После устаноки расширенный атрибут i на файл</w:t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instrText xml:space="preserve"> PAGEREF _Toc178340370 \h </w:instrText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87B41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5E07413" w14:textId="394A85C1" w:rsidR="00C035B4" w:rsidRPr="00187B41" w:rsidRDefault="00C035B4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8340371" w:history="1">
            <w:r w:rsidRPr="00187B41">
              <w:rPr>
                <w:rStyle w:val="Hyperlink"/>
                <w:rFonts w:ascii="Times New Roman" w:hAnsi="Times New Roman" w:cs="Times New Roman"/>
                <w:noProof/>
              </w:rPr>
              <w:t>IV. Вывод</w:t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instrText xml:space="preserve"> PAGEREF _Toc178340371 \h </w:instrText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87B41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187B41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ED1E102" w14:textId="77777777" w:rsidR="00E21503" w:rsidRPr="00187B41" w:rsidRDefault="00187B41">
          <w:pPr>
            <w:rPr>
              <w:rFonts w:ascii="Times New Roman" w:hAnsi="Times New Roman" w:cs="Times New Roman"/>
            </w:rPr>
          </w:pPr>
          <w:r w:rsidRPr="00187B41">
            <w:rPr>
              <w:rFonts w:ascii="Times New Roman" w:hAnsi="Times New Roman" w:cs="Times New Roman"/>
            </w:rPr>
            <w:fldChar w:fldCharType="end"/>
          </w:r>
        </w:p>
      </w:sdtContent>
    </w:sdt>
    <w:p w14:paraId="74B1D6FA" w14:textId="77777777" w:rsidR="00E21503" w:rsidRPr="00187B41" w:rsidRDefault="00187B41">
      <w:pPr>
        <w:pStyle w:val="Heading1"/>
        <w:rPr>
          <w:rFonts w:ascii="Times New Roman" w:hAnsi="Times New Roman" w:cs="Times New Roman"/>
        </w:rPr>
      </w:pPr>
      <w:bookmarkStart w:id="0" w:name="i.цель-работы"/>
      <w:bookmarkStart w:id="1" w:name="_Toc178340366"/>
      <w:r w:rsidRPr="00187B41">
        <w:rPr>
          <w:rFonts w:ascii="Times New Roman" w:hAnsi="Times New Roman" w:cs="Times New Roman"/>
        </w:rPr>
        <w:t>I.Цель работы</w:t>
      </w:r>
      <w:bookmarkEnd w:id="1"/>
    </w:p>
    <w:p w14:paraId="65911913" w14:textId="77777777" w:rsidR="00E21503" w:rsidRPr="00187B41" w:rsidRDefault="00187B41">
      <w:pPr>
        <w:pStyle w:val="FirstParagraph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Получить практические навыки работы в консоли с расширенными атрибутами файлов.</w:t>
      </w:r>
    </w:p>
    <w:p w14:paraId="0A7BC918" w14:textId="77777777" w:rsidR="00E21503" w:rsidRPr="00187B41" w:rsidRDefault="00187B41">
      <w:pPr>
        <w:pStyle w:val="Heading1"/>
        <w:rPr>
          <w:rFonts w:ascii="Times New Roman" w:hAnsi="Times New Roman" w:cs="Times New Roman"/>
        </w:rPr>
      </w:pPr>
      <w:bookmarkStart w:id="2" w:name="iii.-выполнение-работы"/>
      <w:bookmarkStart w:id="3" w:name="_Toc178340367"/>
      <w:bookmarkEnd w:id="0"/>
      <w:r w:rsidRPr="00187B41">
        <w:rPr>
          <w:rFonts w:ascii="Times New Roman" w:hAnsi="Times New Roman" w:cs="Times New Roman"/>
        </w:rPr>
        <w:t>III. Выполнение работы</w:t>
      </w:r>
      <w:bookmarkEnd w:id="3"/>
    </w:p>
    <w:p w14:paraId="49DE535E" w14:textId="77777777" w:rsidR="00E21503" w:rsidRPr="00187B41" w:rsidRDefault="00187B41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При определении расширенных атрибут файл от имени guest, мы получил отказ от системы.</w:t>
      </w:r>
    </w:p>
    <w:p w14:paraId="71311915" w14:textId="77777777" w:rsidR="00E21503" w:rsidRPr="00187B41" w:rsidRDefault="00187B41">
      <w:pPr>
        <w:pStyle w:val="FirstParagraph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3B1471F6" wp14:editId="1A64BFA3">
            <wp:extent cx="5334000" cy="364628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ttps://drive.google.com/uc?id=17gAfpVGLezTWbSSwXD8RCqTxmIVXKg4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9C35F7" w14:textId="77777777" w:rsidR="00E21503" w:rsidRPr="00187B41" w:rsidRDefault="00187B41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При устаноки команды chmod 600 file1 на файл file1 права, разрешающие чтение и запись для владельца файла от имени guest, мы получил отказ от системы.</w:t>
      </w:r>
    </w:p>
    <w:p w14:paraId="1ACEF776" w14:textId="77777777" w:rsidR="00E21503" w:rsidRPr="00187B41" w:rsidRDefault="00187B41">
      <w:pPr>
        <w:pStyle w:val="FirstParagraph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26189ED1" wp14:editId="19918029">
            <wp:extent cx="5334000" cy="58861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ttps://drive.google.com/uc?id=16ovBhK-AkcuF4Cj6roXQH3T_6h03xfOZ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81C39" w14:textId="77777777" w:rsidR="00E21503" w:rsidRPr="00187B41" w:rsidRDefault="00187B41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И при устаноки на файл /home/guest/dir1/file1 расширенный атрибут a от имени пользователя guest, мы получил отказ от системы.</w:t>
      </w:r>
    </w:p>
    <w:p w14:paraId="195F6C95" w14:textId="77777777" w:rsidR="00E21503" w:rsidRPr="00187B41" w:rsidRDefault="00187B41">
      <w:pPr>
        <w:pStyle w:val="FirstParagraph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7DEE5C43" wp14:editId="3C567F76">
            <wp:extent cx="5334000" cy="375046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https://drive.google.com/uc?id=1K28h_MiaJNCopPpnoQpDXb0fKkgrHSLY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D55A9B" w14:textId="77777777" w:rsidR="00E21503" w:rsidRPr="00187B41" w:rsidRDefault="00187B41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lastRenderedPageBreak/>
        <w:t>От имени администратора мы установили расширенный атрибут a на файл /home/guest/dir1/file1.</w:t>
      </w:r>
    </w:p>
    <w:p w14:paraId="2001DB48" w14:textId="77777777" w:rsidR="00E21503" w:rsidRPr="00187B41" w:rsidRDefault="00187B41">
      <w:pPr>
        <w:pStyle w:val="FirstParagraph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5D6494C7" wp14:editId="76AC77FF">
            <wp:extent cx="5334000" cy="66154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ttps://drive.google.com/uc?id=1RCDOUCGqweE631M3yjJsdGzLCs8vGX3j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460D16" w14:textId="77777777" w:rsidR="00E21503" w:rsidRPr="00187B41" w:rsidRDefault="00187B41">
      <w:pPr>
        <w:pStyle w:val="Heading2"/>
        <w:rPr>
          <w:rFonts w:ascii="Times New Roman" w:hAnsi="Times New Roman" w:cs="Times New Roman"/>
        </w:rPr>
      </w:pPr>
      <w:bookmarkStart w:id="4" w:name="Xae59caaabf4ddcc07f29c09b133737f8345c38e"/>
      <w:bookmarkStart w:id="5" w:name="_Toc178340368"/>
      <w:r w:rsidRPr="00187B41">
        <w:rPr>
          <w:rFonts w:ascii="Times New Roman" w:hAnsi="Times New Roman" w:cs="Times New Roman"/>
        </w:rPr>
        <w:t>1. После устаноки расширенный атрибут a на файл</w:t>
      </w:r>
      <w:bookmarkEnd w:id="5"/>
    </w:p>
    <w:p w14:paraId="5470B3BF" w14:textId="77777777" w:rsidR="00E21503" w:rsidRPr="00187B41" w:rsidRDefault="00187B41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При проверки правильность установления атрибута от пользователя guest, мы получил отказ от системы, поэтому мы проверим от имени администратора.</w:t>
      </w:r>
    </w:p>
    <w:p w14:paraId="02AC8D6B" w14:textId="77777777" w:rsidR="00E21503" w:rsidRPr="00187B41" w:rsidRDefault="00187B41">
      <w:pPr>
        <w:pStyle w:val="FirstParagraph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51846C72" wp14:editId="60412029">
            <wp:extent cx="5334000" cy="364628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https://drive.google.com/uc?id=1khpgkwUDoY7QfOnASzwBYA70hvr2we6I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BA02FC" w14:textId="77777777" w:rsidR="00E21503" w:rsidRPr="00187B41" w:rsidRDefault="00187B41">
      <w:pPr>
        <w:pStyle w:val="BodyText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3D7BC16D" wp14:editId="4FB84817">
            <wp:extent cx="5334000" cy="500062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https://drive.google.com/uc?id=1dEaxPBHiRA3Oe4r_rnCQcPjtoRltgKIz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15177" w14:textId="77777777" w:rsidR="00E21503" w:rsidRPr="00187B41" w:rsidRDefault="00187B41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Выполнить дозапись в файл file1 слова «test» и проверять командой cat.</w:t>
      </w:r>
    </w:p>
    <w:p w14:paraId="126F43DC" w14:textId="77777777" w:rsidR="00E21503" w:rsidRPr="00187B41" w:rsidRDefault="00187B41">
      <w:pPr>
        <w:pStyle w:val="FirstParagraph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6BB27DDC" wp14:editId="39934327">
            <wp:extent cx="5334000" cy="474017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https://drive.google.com/uc?id=1v2wkiRz-cbNXWcK1Pb-0KGCqRvNRk9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8B0B8A" w14:textId="77777777" w:rsidR="00E21503" w:rsidRPr="00187B41" w:rsidRDefault="00187B41">
      <w:pPr>
        <w:pStyle w:val="BodyText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61840E1A" wp14:editId="221DDA9B">
            <wp:extent cx="5334000" cy="526107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https://drive.google.com/uc?id=14qKDYkm9ZGvB7m2Pm1OV6n_zU53kCTM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4684F2" w14:textId="77777777" w:rsidR="00E21503" w:rsidRPr="00187B41" w:rsidRDefault="00187B41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При выполнении дозаписи в файл file1 слова «abcd» и переименовании файл, мы не можем это сделать.</w:t>
      </w:r>
    </w:p>
    <w:p w14:paraId="5267339F" w14:textId="77777777" w:rsidR="00E21503" w:rsidRPr="00187B41" w:rsidRDefault="00187B41">
      <w:pPr>
        <w:pStyle w:val="FirstParagraph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6E583A02" wp14:editId="49B6466D">
            <wp:extent cx="5334000" cy="43234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https://drive.google.com/uc?id=1wWmELFnf_eGDGzSXnBiib-6eq_Tuvh8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43054" w14:textId="77777777" w:rsidR="00E21503" w:rsidRPr="00187B41" w:rsidRDefault="00187B41">
      <w:pPr>
        <w:pStyle w:val="BodyText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70B8AC6B" wp14:editId="77BB897E">
            <wp:extent cx="5334000" cy="390673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https://drive.google.com/uc?id=1akxrk8_uYefZf24BXDkYI0ud9RlWMLiv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EF0FD" w14:textId="77777777" w:rsidR="00E21503" w:rsidRPr="00187B41" w:rsidRDefault="00187B41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И при устаноки команды chmod 000 file1 и chmod 600 file1 на файл file1, мы получил отказ от системы.</w:t>
      </w:r>
    </w:p>
    <w:p w14:paraId="78DFF804" w14:textId="77777777" w:rsidR="00E21503" w:rsidRPr="00187B41" w:rsidRDefault="00187B41">
      <w:pPr>
        <w:pStyle w:val="FirstParagraph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709693F1" wp14:editId="5BB6776A">
            <wp:extent cx="5334000" cy="369837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https://drive.google.com/uc?id=1dKWfHVU8Ztq3_RoEvn7pk5b_lYyY57YN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3AB70D" w14:textId="77777777" w:rsidR="00E21503" w:rsidRPr="00187B41" w:rsidRDefault="00187B41">
      <w:pPr>
        <w:pStyle w:val="BodyText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021008E2" wp14:editId="3C3184BE">
            <wp:extent cx="5334000" cy="390673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https://drive.google.com/uc?id=1cZc-J4uxdrlqbtc0uLvCpFWR02ihaM9s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D4278" w14:textId="77777777" w:rsidR="00E21503" w:rsidRPr="00187B41" w:rsidRDefault="00187B41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Снимать расширенный атрибут a с файла /home/guest/dirl/file1.</w:t>
      </w:r>
    </w:p>
    <w:p w14:paraId="4C3BB9C7" w14:textId="77777777" w:rsidR="00E21503" w:rsidRPr="00187B41" w:rsidRDefault="00187B41">
      <w:pPr>
        <w:pStyle w:val="FirstParagraph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2BE412B" wp14:editId="67D6FEC9">
            <wp:extent cx="5334000" cy="682376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https://drive.google.com/uc?id=1bDH1iGQKFkg2F7yOKO5s_PLStNr9B7Zj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2EC5F" w14:textId="77777777" w:rsidR="00E21503" w:rsidRPr="00187B41" w:rsidRDefault="00187B41">
      <w:pPr>
        <w:pStyle w:val="Heading2"/>
        <w:rPr>
          <w:rFonts w:ascii="Times New Roman" w:hAnsi="Times New Roman" w:cs="Times New Roman"/>
        </w:rPr>
      </w:pPr>
      <w:bookmarkStart w:id="6" w:name="X7557235a0dbb1e8fa41881fe212fadfc8647542"/>
      <w:bookmarkStart w:id="7" w:name="_Toc178340369"/>
      <w:bookmarkEnd w:id="4"/>
      <w:r w:rsidRPr="00187B41">
        <w:rPr>
          <w:rFonts w:ascii="Times New Roman" w:hAnsi="Times New Roman" w:cs="Times New Roman"/>
        </w:rPr>
        <w:t>2. После удаления расширенного атрибута a на файл</w:t>
      </w:r>
      <w:bookmarkEnd w:id="7"/>
    </w:p>
    <w:p w14:paraId="4A42D3A0" w14:textId="77777777" w:rsidR="00E21503" w:rsidRPr="00187B41" w:rsidRDefault="00187B41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После этого, мы можем выполнять дозапись в файл file1 слова «abcd» и переименовать файл.</w:t>
      </w:r>
    </w:p>
    <w:p w14:paraId="00BD762C" w14:textId="77777777" w:rsidR="00E21503" w:rsidRPr="00187B41" w:rsidRDefault="00187B41">
      <w:pPr>
        <w:pStyle w:val="FirstParagraph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3DF96200" wp14:editId="233172F1">
            <wp:extent cx="5334000" cy="656332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https://drive.google.com/uc?id=1mCfML857GrUAguyOCNn1cotBlsN1Hsk7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87B41">
        <w:rPr>
          <w:rFonts w:ascii="Times New Roman" w:hAnsi="Times New Roman" w:cs="Times New Roman"/>
        </w:rPr>
        <w:t xml:space="preserve"> </w:t>
      </w: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3B135254" wp14:editId="6F4A44FE">
            <wp:extent cx="5334000" cy="932408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https://drive.google.com/uc?id=1pbm4F0IkZf_5y9j9U584R9XEkhX3_Jxl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6B2FAD" w14:textId="77777777" w:rsidR="00E21503" w:rsidRPr="00187B41" w:rsidRDefault="00187B41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И мы можем установать команды chmod 000 file1 и chmod 600 file1 на файл.</w:t>
      </w:r>
    </w:p>
    <w:p w14:paraId="4E10FACE" w14:textId="77777777" w:rsidR="00E21503" w:rsidRPr="00187B41" w:rsidRDefault="00187B41">
      <w:pPr>
        <w:pStyle w:val="FirstParagraph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0F45B45F" wp14:editId="002549CD">
            <wp:extent cx="5334000" cy="1343917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https://drive.google.com/uc?id=1pWR66zPyMWR5HJVlbcGT_8deyirW33uT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7298E8" w14:textId="77777777" w:rsidR="00E21503" w:rsidRPr="00187B41" w:rsidRDefault="00187B41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От имени администратора мы установили расширенный атрибут i на файл /home/guest/dir1/file1.</w:t>
      </w:r>
    </w:p>
    <w:p w14:paraId="536107F2" w14:textId="77777777" w:rsidR="00E21503" w:rsidRPr="00187B41" w:rsidRDefault="00187B41">
      <w:pPr>
        <w:pStyle w:val="FirstParagraph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318CF42C" wp14:editId="07800665">
            <wp:extent cx="5334000" cy="651123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https://drive.google.com/uc?id=16IgGkZzXURgeUd0SqYwtdLnE6sTLmbsS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7ABEEE" w14:textId="77777777" w:rsidR="00E21503" w:rsidRPr="00187B41" w:rsidRDefault="00187B41">
      <w:pPr>
        <w:pStyle w:val="Heading2"/>
        <w:rPr>
          <w:rFonts w:ascii="Times New Roman" w:hAnsi="Times New Roman" w:cs="Times New Roman"/>
        </w:rPr>
      </w:pPr>
      <w:bookmarkStart w:id="8" w:name="X15603ffcfe9b5efc6050b4e881d68e2ab834e0d"/>
      <w:bookmarkStart w:id="9" w:name="_Toc178340370"/>
      <w:bookmarkEnd w:id="6"/>
      <w:r w:rsidRPr="00187B41">
        <w:rPr>
          <w:rFonts w:ascii="Times New Roman" w:hAnsi="Times New Roman" w:cs="Times New Roman"/>
        </w:rPr>
        <w:t>2. После устаноки расширенный атрибут i на файл</w:t>
      </w:r>
      <w:bookmarkEnd w:id="9"/>
    </w:p>
    <w:p w14:paraId="1BFB9F82" w14:textId="77777777" w:rsidR="00E21503" w:rsidRPr="00187B41" w:rsidRDefault="00187B41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При выполнении дозаписи в файл file1 слова «test» и переименовании файл, мы не можем это сделать.</w:t>
      </w:r>
    </w:p>
    <w:p w14:paraId="1F22F90C" w14:textId="77777777" w:rsidR="00E21503" w:rsidRPr="00187B41" w:rsidRDefault="00187B41">
      <w:pPr>
        <w:pStyle w:val="FirstParagraph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5581FA5A" wp14:editId="766E283B">
            <wp:extent cx="5334000" cy="802183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https://drive.google.com/uc?id=1V5T6o0ktDUCRQhdq5_iAs16tFToptiGk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B90B64" w14:textId="77777777" w:rsidR="00E21503" w:rsidRPr="00187B41" w:rsidRDefault="00187B41">
      <w:pPr>
        <w:pStyle w:val="BodyText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B0A61F5" wp14:editId="585CDDE0">
            <wp:extent cx="5334000" cy="395882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https://drive.google.com/uc?id=1mFlojFrkcn1KOx6qEPNqdqrpFmcirsWJ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F6C07D" w14:textId="77777777" w:rsidR="00E21503" w:rsidRPr="00187B41" w:rsidRDefault="00187B41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И при устаноки команды chmod 000 file1 и chmod 600 file1 на файл file1, мы получил отказ от системы.</w:t>
      </w:r>
    </w:p>
    <w:p w14:paraId="294347FD" w14:textId="77777777" w:rsidR="00E21503" w:rsidRPr="00187B41" w:rsidRDefault="00187B41">
      <w:pPr>
        <w:pStyle w:val="FirstParagraph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  <w:noProof/>
        </w:rPr>
        <w:drawing>
          <wp:inline distT="0" distB="0" distL="0" distR="0" wp14:anchorId="7DB8CD89" wp14:editId="35B207F1">
            <wp:extent cx="5334000" cy="718839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https://drive.google.com/uc?id=1GTrsVhL4Ov7_BteujjOdi4XD7tB6wu-X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D80D1" w14:textId="77777777" w:rsidR="00E21503" w:rsidRPr="00187B41" w:rsidRDefault="00187B41">
      <w:pPr>
        <w:pStyle w:val="Heading1"/>
        <w:rPr>
          <w:rFonts w:ascii="Times New Roman" w:hAnsi="Times New Roman" w:cs="Times New Roman"/>
        </w:rPr>
      </w:pPr>
      <w:bookmarkStart w:id="10" w:name="iv.-вывод"/>
      <w:bookmarkStart w:id="11" w:name="_Toc178340371"/>
      <w:bookmarkEnd w:id="8"/>
      <w:bookmarkEnd w:id="2"/>
      <w:r w:rsidRPr="00187B41">
        <w:rPr>
          <w:rFonts w:ascii="Times New Roman" w:hAnsi="Times New Roman" w:cs="Times New Roman"/>
        </w:rPr>
        <w:t>IV. Вывод</w:t>
      </w:r>
      <w:bookmarkEnd w:id="11"/>
    </w:p>
    <w:p w14:paraId="0DB3857B" w14:textId="77777777" w:rsidR="00E21503" w:rsidRPr="00187B41" w:rsidRDefault="00187B41">
      <w:pPr>
        <w:pStyle w:val="FirstParagraph"/>
        <w:rPr>
          <w:rFonts w:ascii="Times New Roman" w:hAnsi="Times New Roman" w:cs="Times New Roman"/>
        </w:rPr>
      </w:pPr>
      <w:r w:rsidRPr="00187B41">
        <w:rPr>
          <w:rFonts w:ascii="Times New Roman" w:hAnsi="Times New Roman" w:cs="Times New Roman"/>
        </w:rPr>
        <w:t>После лабораторной работы я получил практические навыки работы в консоли с расширенными атрибутами файлов.</w:t>
      </w:r>
    </w:p>
    <w:bookmarkEnd w:id="10"/>
    <w:sectPr w:rsidR="00E21503" w:rsidRPr="00187B4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5E35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7F29A0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42218075">
    <w:abstractNumId w:val="0"/>
  </w:num>
  <w:num w:numId="2" w16cid:durableId="1525900527">
    <w:abstractNumId w:val="1"/>
  </w:num>
  <w:num w:numId="3" w16cid:durableId="887105010">
    <w:abstractNumId w:val="1"/>
  </w:num>
  <w:num w:numId="4" w16cid:durableId="576787710">
    <w:abstractNumId w:val="1"/>
  </w:num>
  <w:num w:numId="5" w16cid:durableId="210657263">
    <w:abstractNumId w:val="1"/>
  </w:num>
  <w:num w:numId="6" w16cid:durableId="1778602533">
    <w:abstractNumId w:val="1"/>
  </w:num>
  <w:num w:numId="7" w16cid:durableId="240023906">
    <w:abstractNumId w:val="1"/>
  </w:num>
  <w:num w:numId="8" w16cid:durableId="1552107519">
    <w:abstractNumId w:val="1"/>
  </w:num>
  <w:num w:numId="9" w16cid:durableId="932472943">
    <w:abstractNumId w:val="1"/>
  </w:num>
  <w:num w:numId="10" w16cid:durableId="1068573060">
    <w:abstractNumId w:val="1"/>
  </w:num>
  <w:num w:numId="11" w16cid:durableId="1524591678">
    <w:abstractNumId w:val="1"/>
  </w:num>
  <w:num w:numId="12" w16cid:durableId="1767925398">
    <w:abstractNumId w:val="1"/>
  </w:num>
  <w:num w:numId="13" w16cid:durableId="946162083">
    <w:abstractNumId w:val="1"/>
  </w:num>
  <w:num w:numId="14" w16cid:durableId="1402363138">
    <w:abstractNumId w:val="1"/>
  </w:num>
  <w:num w:numId="15" w16cid:durableId="19761818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21503"/>
    <w:rsid w:val="00187B41"/>
    <w:rsid w:val="00C035B4"/>
    <w:rsid w:val="00E21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1F5DEB53"/>
  <w15:docId w15:val="{29080A9C-551C-2349-B4E4-D039493FA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C035B4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035B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fontTable" Target="fontTable.xml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79</Words>
  <Characters>2161</Characters>
  <Application>Microsoft Office Word</Application>
  <DocSecurity>0</DocSecurity>
  <Lines>18</Lines>
  <Paragraphs>5</Paragraphs>
  <ScaleCrop>false</ScaleCrop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е Тиен Винь</dc:creator>
  <cp:keywords/>
  <cp:lastModifiedBy>Ле Тиен Винь</cp:lastModifiedBy>
  <cp:revision>3</cp:revision>
  <cp:lastPrinted>2024-09-27T11:39:00Z</cp:lastPrinted>
  <dcterms:created xsi:type="dcterms:W3CDTF">2024-09-27T11:39:00Z</dcterms:created>
  <dcterms:modified xsi:type="dcterms:W3CDTF">2024-09-27T11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